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4825C" w14:textId="77777777" w:rsidR="00477D31" w:rsidRPr="007111D1" w:rsidRDefault="007111D1" w:rsidP="00477D31">
      <w:pPr>
        <w:spacing w:after="160" w:line="259" w:lineRule="auto"/>
        <w:jc w:val="center"/>
        <w:rPr>
          <w:rFonts w:ascii="Calibri" w:eastAsia="Times New Roman" w:hAnsi="Calibri" w:cs="Times New Roman"/>
          <w:b/>
          <w:sz w:val="24"/>
          <w:szCs w:val="24"/>
          <w:lang w:val="pl-PL"/>
        </w:rPr>
      </w:pPr>
      <w:r w:rsidRPr="007111D1">
        <w:rPr>
          <w:rFonts w:ascii="Calibri" w:eastAsia="Times New Roman" w:hAnsi="Calibri" w:cs="Times New Roman"/>
          <w:b/>
          <w:sz w:val="24"/>
          <w:szCs w:val="24"/>
          <w:lang w:val="pl-PL"/>
        </w:rPr>
        <w:t>Koncepcja rozprawy doktorskiej</w:t>
      </w:r>
      <w:r w:rsidR="00477D31" w:rsidRPr="00680F6E">
        <w:rPr>
          <w:rFonts w:ascii="Calibri" w:eastAsia="Times New Roman" w:hAnsi="Calibri" w:cs="Times New Roman"/>
          <w:b/>
          <w:sz w:val="24"/>
          <w:szCs w:val="24"/>
          <w:vertAlign w:val="superscript"/>
        </w:rPr>
        <w:footnoteReference w:id="2"/>
      </w:r>
    </w:p>
    <w:p w14:paraId="5239C249" w14:textId="77777777" w:rsidR="00477D31" w:rsidRPr="007111D1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634B5AD9" w14:textId="71292CFC" w:rsidR="00143B79" w:rsidRPr="00832E7E" w:rsidRDefault="007111D1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hAnsi="Calibri"/>
          <w:sz w:val="24"/>
          <w:lang w:val="pl-PL"/>
        </w:rPr>
      </w:pPr>
      <w:r w:rsidRPr="00832E7E">
        <w:rPr>
          <w:rFonts w:ascii="Calibri" w:hAnsi="Calibri"/>
          <w:sz w:val="24"/>
          <w:lang w:val="pl-PL"/>
        </w:rPr>
        <w:t>Proponowany tytuł rozprawy doktorskiej</w:t>
      </w:r>
      <w:r w:rsidR="00872E12" w:rsidRPr="00832E7E">
        <w:rPr>
          <w:rFonts w:ascii="Calibri" w:hAnsi="Calibri"/>
          <w:sz w:val="24"/>
          <w:lang w:val="pl-PL"/>
        </w:rPr>
        <w:t>.</w:t>
      </w:r>
    </w:p>
    <w:p w14:paraId="1AB1A81F" w14:textId="025E0899" w:rsidR="005C6294" w:rsidRPr="00736FB9" w:rsidRDefault="005C6294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Abstrakt (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200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>)</w:t>
      </w:r>
      <w:r w:rsidR="00143B79" w:rsidRPr="00736FB9">
        <w:rPr>
          <w:vertAlign w:val="superscript"/>
        </w:rPr>
        <w:footnoteReference w:id="3"/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.</w:t>
      </w:r>
      <w:r w:rsidR="00143B79" w:rsidRPr="00736FB9">
        <w:rPr>
          <w:rFonts w:ascii="Calibri" w:eastAsia="Times New Roman" w:hAnsi="Calibri" w:cs="Times New Roman"/>
          <w:sz w:val="24"/>
          <w:szCs w:val="24"/>
          <w:vertAlign w:val="superscript"/>
        </w:rPr>
        <w:t xml:space="preserve"> </w:t>
      </w:r>
    </w:p>
    <w:p w14:paraId="68C3EFDF" w14:textId="667D2CB7" w:rsidR="00143B79" w:rsidRPr="00736FB9" w:rsidRDefault="009F59D4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>
        <w:rPr>
          <w:rFonts w:ascii="Calibri" w:eastAsia="Times New Roman" w:hAnsi="Calibri" w:cs="Times New Roman"/>
          <w:sz w:val="24"/>
          <w:szCs w:val="24"/>
          <w:lang w:val="pl-PL"/>
        </w:rPr>
        <w:t>Pięć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kluczowych i </w:t>
      </w:r>
      <w:r>
        <w:rPr>
          <w:rFonts w:ascii="Calibri" w:eastAsia="Times New Roman" w:hAnsi="Calibri" w:cs="Times New Roman"/>
          <w:sz w:val="24"/>
          <w:szCs w:val="24"/>
          <w:lang w:val="pl-PL"/>
        </w:rPr>
        <w:t>pięć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kodów </w:t>
      </w:r>
      <w:proofErr w:type="spellStart"/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J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ournal</w:t>
      </w:r>
      <w:proofErr w:type="spellEnd"/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 xml:space="preserve"> of </w:t>
      </w:r>
      <w:proofErr w:type="spellStart"/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E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conomic</w:t>
      </w:r>
      <w:proofErr w:type="spellEnd"/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 xml:space="preserve"> </w:t>
      </w:r>
      <w:proofErr w:type="spellStart"/>
      <w:r w:rsidR="00143B79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L</w:t>
      </w:r>
      <w:r w:rsidR="00D464C8" w:rsidRPr="009F59D4">
        <w:rPr>
          <w:rFonts w:ascii="Calibri" w:eastAsia="Times New Roman" w:hAnsi="Calibri" w:cs="Times New Roman"/>
          <w:i/>
          <w:sz w:val="24"/>
          <w:szCs w:val="24"/>
          <w:lang w:val="pl-PL"/>
        </w:rPr>
        <w:t>iterature</w:t>
      </w:r>
      <w:proofErr w:type="spellEnd"/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832E7E">
        <w:rPr>
          <w:rFonts w:ascii="Calibri" w:eastAsia="Times New Roman" w:hAnsi="Calibri" w:cs="Times New Roman"/>
          <w:sz w:val="24"/>
          <w:szCs w:val="24"/>
          <w:lang w:val="pl-PL"/>
        </w:rPr>
        <w:t>(JEL)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69C12B67" w14:textId="6405A5AC" w:rsidR="00736FB9" w:rsidRPr="00736FB9" w:rsidRDefault="0042683C" w:rsidP="00143B7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832E7E">
        <w:rPr>
          <w:rFonts w:ascii="Calibri" w:hAnsi="Calibri"/>
          <w:sz w:val="24"/>
          <w:lang w:val="pl-PL"/>
        </w:rPr>
        <w:t>Uzasadnienie wyboru tematu</w:t>
      </w:r>
      <w:r w:rsidR="00143B79" w:rsidRPr="00736FB9">
        <w:rPr>
          <w:rFonts w:ascii="Calibri" w:eastAsia="Times New Roman" w:hAnsi="Calibri" w:cs="Times New Roman"/>
          <w:sz w:val="24"/>
          <w:szCs w:val="24"/>
        </w:rPr>
        <w:t xml:space="preserve">  (</w:t>
      </w:r>
      <w:r w:rsidR="001F46D7">
        <w:rPr>
          <w:rFonts w:ascii="Calibri" w:eastAsia="Times New Roman" w:hAnsi="Calibri" w:cs="Times New Roman"/>
          <w:sz w:val="24"/>
          <w:szCs w:val="24"/>
        </w:rPr>
        <w:t>300</w:t>
      </w:r>
      <w:r w:rsidR="001F46D7" w:rsidRPr="00736FB9">
        <w:rPr>
          <w:rFonts w:ascii="Calibri" w:eastAsia="Times New Roman" w:hAnsi="Calibri" w:cs="Times New Roman"/>
          <w:sz w:val="24"/>
          <w:szCs w:val="24"/>
        </w:rPr>
        <w:t xml:space="preserve"> </w:t>
      </w:r>
      <w:proofErr w:type="spellStart"/>
      <w:r w:rsidR="00D464C8" w:rsidRPr="00736FB9">
        <w:rPr>
          <w:rFonts w:ascii="Calibri" w:eastAsia="Times New Roman" w:hAnsi="Calibri" w:cs="Times New Roman"/>
          <w:sz w:val="24"/>
          <w:szCs w:val="24"/>
        </w:rPr>
        <w:t>wyrazów</w:t>
      </w:r>
      <w:proofErr w:type="spellEnd"/>
      <w:r w:rsidR="00143B79" w:rsidRPr="00736FB9">
        <w:rPr>
          <w:rFonts w:ascii="Calibri" w:eastAsia="Times New Roman" w:hAnsi="Calibri" w:cs="Times New Roman"/>
          <w:sz w:val="24"/>
          <w:szCs w:val="24"/>
        </w:rPr>
        <w:t>):</w:t>
      </w:r>
    </w:p>
    <w:p w14:paraId="79886E9F" w14:textId="77777777" w:rsidR="00736FB9" w:rsidRPr="00736FB9" w:rsidRDefault="00B83734" w:rsidP="00143B79">
      <w:pPr>
        <w:pStyle w:val="Akapitzlist"/>
        <w:numPr>
          <w:ilvl w:val="1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luka badawcza</w:t>
      </w:r>
      <w:r w:rsidR="00572ECF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; </w:t>
      </w:r>
    </w:p>
    <w:p w14:paraId="752AA166" w14:textId="08A5479E" w:rsidR="00143B79" w:rsidRPr="00736FB9" w:rsidRDefault="0042683C" w:rsidP="00143B79">
      <w:pPr>
        <w:pStyle w:val="Akapitzlist"/>
        <w:numPr>
          <w:ilvl w:val="1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cel i </w:t>
      </w:r>
      <w:r w:rsidR="00B83734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zakres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badań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3EF2DBCA" w14:textId="0614C14E" w:rsidR="00143B79" w:rsidRPr="00736FB9" w:rsidRDefault="00143B79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Metody badawcze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(</w:t>
      </w:r>
      <w:r w:rsidR="00665620">
        <w:rPr>
          <w:rFonts w:ascii="Calibri" w:eastAsia="Times New Roman" w:hAnsi="Calibri" w:cs="Times New Roman"/>
          <w:sz w:val="24"/>
          <w:szCs w:val="24"/>
          <w:lang w:val="pl-PL"/>
        </w:rPr>
        <w:t>3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00</w:t>
      </w:r>
      <w:r w:rsidR="001F46D7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D464C8"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). </w:t>
      </w:r>
    </w:p>
    <w:p w14:paraId="49490A8F" w14:textId="6548878E" w:rsidR="00477D31" w:rsidRPr="00736FB9" w:rsidRDefault="002A2A99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Opis </w:t>
      </w:r>
      <w:r w:rsidR="00736FB9" w:rsidRPr="00736FB9">
        <w:rPr>
          <w:rFonts w:ascii="Calibri" w:eastAsia="Times New Roman" w:hAnsi="Calibri" w:cs="Times New Roman"/>
          <w:sz w:val="24"/>
          <w:szCs w:val="24"/>
          <w:lang w:val="pl-PL"/>
        </w:rPr>
        <w:t>projektu badawczego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(można podzielić go na punkty)</w:t>
      </w:r>
      <w:r w:rsidR="00832E7E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3318BD" w:rsidRPr="00736FB9">
        <w:rPr>
          <w:rFonts w:ascii="Calibri" w:eastAsia="Times New Roman" w:hAnsi="Calibri" w:cs="Times New Roman"/>
          <w:sz w:val="24"/>
          <w:szCs w:val="24"/>
          <w:lang w:val="pl-PL"/>
        </w:rPr>
        <w:t>(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600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wyrazów</w:t>
      </w:r>
      <w:r w:rsidR="003318BD" w:rsidRPr="00736FB9">
        <w:rPr>
          <w:rFonts w:ascii="Calibri" w:eastAsia="Times New Roman" w:hAnsi="Calibri" w:cs="Times New Roman"/>
          <w:sz w:val="24"/>
          <w:szCs w:val="24"/>
          <w:lang w:val="pl-PL"/>
        </w:rPr>
        <w:t>)</w:t>
      </w:r>
      <w:r w:rsidR="00143B79" w:rsidRPr="00736FB9">
        <w:rPr>
          <w:rFonts w:ascii="Calibri" w:eastAsia="Times New Roman" w:hAnsi="Calibri" w:cs="Times New Roman"/>
          <w:sz w:val="24"/>
          <w:szCs w:val="24"/>
          <w:lang w:val="pl-PL"/>
        </w:rPr>
        <w:t>.</w:t>
      </w:r>
    </w:p>
    <w:p w14:paraId="36A1A67B" w14:textId="52E4DFB8" w:rsidR="00DE28FC" w:rsidRPr="00736FB9" w:rsidRDefault="00DE28FC" w:rsidP="00736FB9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Wstępny spis treści (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>p</w:t>
      </w:r>
      <w:r w:rsidR="001F46D7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odzielony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na </w:t>
      </w:r>
      <w:r w:rsidR="00813270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zatytułowane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rozdziały i podrozdziały</w:t>
      </w:r>
      <w:r w:rsidR="001F46D7" w:rsidRPr="00736FB9">
        <w:rPr>
          <w:rFonts w:ascii="Calibri" w:eastAsia="Times New Roman" w:hAnsi="Calibri" w:cs="Times New Roman"/>
          <w:sz w:val="24"/>
          <w:szCs w:val="24"/>
          <w:lang w:val="pl-PL"/>
        </w:rPr>
        <w:t>)</w:t>
      </w:r>
      <w:r w:rsidR="001F46D7">
        <w:rPr>
          <w:rFonts w:ascii="Calibri" w:eastAsia="Times New Roman" w:hAnsi="Calibri" w:cs="Times New Roman"/>
          <w:sz w:val="24"/>
          <w:szCs w:val="24"/>
          <w:lang w:val="pl-PL"/>
        </w:rPr>
        <w:t xml:space="preserve"> lub lista tytułów artykułów naukowych składających się na rozprawę doktorską</w:t>
      </w:r>
    </w:p>
    <w:p w14:paraId="79E0DC2E" w14:textId="2C7DDF01" w:rsidR="00477D31" w:rsidRPr="00736FB9" w:rsidRDefault="007111D1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Spis najważniejsz</w:t>
      </w:r>
      <w:r w:rsidR="00B83734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ych pozycji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literatury z punktu widzenia tematu rozprawy doktorskiej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(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do 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20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>publikacji</w:t>
      </w:r>
      <w:r w:rsidR="00477D3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).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Odwołania do tych pozycji powinny </w:t>
      </w:r>
      <w:r w:rsidR="00E75AF1" w:rsidRPr="00736FB9">
        <w:rPr>
          <w:rFonts w:ascii="Calibri" w:eastAsia="Times New Roman" w:hAnsi="Calibri" w:cs="Times New Roman"/>
          <w:sz w:val="24"/>
          <w:szCs w:val="24"/>
          <w:lang w:val="pl-PL"/>
        </w:rPr>
        <w:t>się znaleźć w tekście w punkcie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</w:t>
      </w:r>
      <w:r w:rsidR="002A2A99" w:rsidRPr="00736FB9">
        <w:rPr>
          <w:rFonts w:ascii="Calibri" w:eastAsia="Times New Roman" w:hAnsi="Calibri" w:cs="Times New Roman"/>
          <w:sz w:val="24"/>
          <w:szCs w:val="24"/>
          <w:lang w:val="pl-PL"/>
        </w:rPr>
        <w:t>6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. </w:t>
      </w:r>
    </w:p>
    <w:p w14:paraId="426BD496" w14:textId="4F1906FA" w:rsidR="007111D1" w:rsidRPr="00736FB9" w:rsidRDefault="00B83734" w:rsidP="00832E7E">
      <w:pPr>
        <w:pStyle w:val="Akapitzlist"/>
        <w:numPr>
          <w:ilvl w:val="0"/>
          <w:numId w:val="2"/>
        </w:numPr>
        <w:spacing w:after="160" w:line="259" w:lineRule="auto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Wstępna zgoda 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>na promowanie rozprawy doktorskiej kandydata, wyrażona przez po</w:t>
      </w:r>
      <w:r w:rsidR="002003D8" w:rsidRPr="00736FB9">
        <w:rPr>
          <w:rFonts w:ascii="Calibri" w:eastAsia="Times New Roman" w:hAnsi="Calibri" w:cs="Times New Roman"/>
          <w:sz w:val="24"/>
          <w:szCs w:val="24"/>
          <w:lang w:val="pl-PL"/>
        </w:rPr>
        <w:t>tencjalnego promotora, będącego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 samodzielnym pracownikiem </w:t>
      </w:r>
      <w:r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Uniwersytetu Ekonomicznego </w:t>
      </w:r>
      <w:r w:rsidR="007111D1" w:rsidRPr="00736FB9">
        <w:rPr>
          <w:rFonts w:ascii="Calibri" w:eastAsia="Times New Roman" w:hAnsi="Calibri" w:cs="Times New Roman"/>
          <w:sz w:val="24"/>
          <w:szCs w:val="24"/>
          <w:lang w:val="pl-PL"/>
        </w:rPr>
        <w:t xml:space="preserve">w Poznaniu. </w:t>
      </w:r>
    </w:p>
    <w:p w14:paraId="21C89B3F" w14:textId="77777777" w:rsidR="00477D31" w:rsidRPr="00736FB9" w:rsidRDefault="00477D31" w:rsidP="003A747A">
      <w:pPr>
        <w:pStyle w:val="Akapitzlist"/>
        <w:spacing w:after="160" w:line="259" w:lineRule="auto"/>
        <w:ind w:left="360"/>
        <w:jc w:val="both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27F87A1C" w14:textId="77777777" w:rsidR="00477D31" w:rsidRPr="0042683C" w:rsidRDefault="00477D31" w:rsidP="00477D31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>………………………………….</w:t>
      </w:r>
    </w:p>
    <w:p w14:paraId="02713CD2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 xml:space="preserve">      </w:t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  <w:t>Podpis kandydata</w:t>
      </w:r>
    </w:p>
    <w:p w14:paraId="4D37040D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52A356AB" w14:textId="77777777" w:rsidR="00477D31" w:rsidRPr="0042683C" w:rsidRDefault="00477D31" w:rsidP="00477D31">
      <w:pPr>
        <w:spacing w:after="160" w:line="259" w:lineRule="auto"/>
        <w:ind w:left="4248" w:firstLine="708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>………………………………….</w:t>
      </w:r>
    </w:p>
    <w:p w14:paraId="5F40B6D6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 xml:space="preserve">      </w:t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</w:r>
      <w:r w:rsidRPr="0042683C">
        <w:rPr>
          <w:rFonts w:ascii="Calibri" w:eastAsia="Times New Roman" w:hAnsi="Calibri" w:cs="Times New Roman"/>
          <w:sz w:val="24"/>
          <w:szCs w:val="24"/>
          <w:lang w:val="pl-PL"/>
        </w:rPr>
        <w:tab/>
        <w:t>Podpis potencjalnego promotora</w:t>
      </w:r>
    </w:p>
    <w:p w14:paraId="50B30BFA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sz w:val="24"/>
          <w:szCs w:val="24"/>
          <w:lang w:val="pl-PL"/>
        </w:rPr>
      </w:pPr>
    </w:p>
    <w:p w14:paraId="7FDF66A9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lang w:val="pl-PL"/>
        </w:rPr>
      </w:pPr>
    </w:p>
    <w:p w14:paraId="3872505D" w14:textId="77777777" w:rsidR="00477D31" w:rsidRPr="0042683C" w:rsidRDefault="00477D31" w:rsidP="00477D31">
      <w:pPr>
        <w:spacing w:after="160" w:line="259" w:lineRule="auto"/>
        <w:rPr>
          <w:rFonts w:ascii="Calibri" w:eastAsia="Times New Roman" w:hAnsi="Calibri" w:cs="Times New Roman"/>
          <w:lang w:val="pl-PL"/>
        </w:rPr>
      </w:pPr>
    </w:p>
    <w:p w14:paraId="1481DA14" w14:textId="77777777" w:rsidR="00477D31" w:rsidRPr="0042683C" w:rsidRDefault="00477D31" w:rsidP="00477D31">
      <w:pPr>
        <w:rPr>
          <w:lang w:val="pl-PL"/>
        </w:rPr>
      </w:pPr>
      <w:r w:rsidRPr="0042683C">
        <w:rPr>
          <w:lang w:val="pl-PL"/>
        </w:rPr>
        <w:t xml:space="preserve"> </w:t>
      </w:r>
    </w:p>
    <w:p w14:paraId="7A1CD491" w14:textId="34563CD1" w:rsidR="00680F6E" w:rsidRPr="00680F6E" w:rsidRDefault="00680F6E" w:rsidP="00CA7EF8">
      <w:pPr>
        <w:spacing w:after="160" w:line="259" w:lineRule="auto"/>
        <w:rPr>
          <w:rFonts w:ascii="Calibri" w:eastAsia="Times New Roman" w:hAnsi="Calibri" w:cs="Times New Roman"/>
        </w:rPr>
      </w:pPr>
    </w:p>
    <w:p w14:paraId="3F13B8E2" w14:textId="77777777" w:rsidR="00680F6E" w:rsidRPr="00EC336D" w:rsidRDefault="00680F6E" w:rsidP="00680F6E">
      <w:pPr>
        <w:spacing w:after="160" w:line="259" w:lineRule="auto"/>
        <w:rPr>
          <w:rFonts w:ascii="Calibri" w:eastAsia="Times New Roman" w:hAnsi="Calibri" w:cs="Times New Roman"/>
          <w:lang w:val="en-US"/>
        </w:rPr>
      </w:pPr>
    </w:p>
    <w:p w14:paraId="72A899D4" w14:textId="77777777" w:rsidR="00C479EF" w:rsidRDefault="00F87C53">
      <w:r>
        <w:t xml:space="preserve"> </w:t>
      </w:r>
    </w:p>
    <w:sectPr w:rsidR="00C479EF" w:rsidSect="00E84A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3A439" w14:textId="77777777" w:rsidR="00D73437" w:rsidRDefault="00D73437" w:rsidP="00680F6E">
      <w:pPr>
        <w:spacing w:after="0" w:line="240" w:lineRule="auto"/>
      </w:pPr>
      <w:r>
        <w:separator/>
      </w:r>
    </w:p>
  </w:endnote>
  <w:endnote w:type="continuationSeparator" w:id="0">
    <w:p w14:paraId="08A592A2" w14:textId="77777777" w:rsidR="00D73437" w:rsidRDefault="00D73437" w:rsidP="00680F6E">
      <w:pPr>
        <w:spacing w:after="0" w:line="240" w:lineRule="auto"/>
      </w:pPr>
      <w:r>
        <w:continuationSeparator/>
      </w:r>
    </w:p>
  </w:endnote>
  <w:endnote w:type="continuationNotice" w:id="1">
    <w:p w14:paraId="67B0503B" w14:textId="77777777" w:rsidR="00D73437" w:rsidRDefault="00D734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3016E" w14:textId="77777777" w:rsidR="001F702A" w:rsidRDefault="001F702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C93D" w14:textId="77777777" w:rsidR="001F702A" w:rsidRDefault="001F702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0105B" w14:textId="77777777" w:rsidR="001F702A" w:rsidRDefault="001F70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B84AC" w14:textId="77777777" w:rsidR="00D73437" w:rsidRDefault="00D73437" w:rsidP="00680F6E">
      <w:pPr>
        <w:spacing w:after="0" w:line="240" w:lineRule="auto"/>
      </w:pPr>
      <w:r>
        <w:separator/>
      </w:r>
    </w:p>
  </w:footnote>
  <w:footnote w:type="continuationSeparator" w:id="0">
    <w:p w14:paraId="0D1921D2" w14:textId="77777777" w:rsidR="00D73437" w:rsidRDefault="00D73437" w:rsidP="00680F6E">
      <w:pPr>
        <w:spacing w:after="0" w:line="240" w:lineRule="auto"/>
      </w:pPr>
      <w:r>
        <w:continuationSeparator/>
      </w:r>
    </w:p>
  </w:footnote>
  <w:footnote w:type="continuationNotice" w:id="1">
    <w:p w14:paraId="7BBB8F60" w14:textId="77777777" w:rsidR="00D73437" w:rsidRDefault="00D73437">
      <w:pPr>
        <w:spacing w:after="0" w:line="240" w:lineRule="auto"/>
      </w:pPr>
    </w:p>
  </w:footnote>
  <w:footnote w:id="2">
    <w:p w14:paraId="09B3C818" w14:textId="77777777" w:rsidR="00477D31" w:rsidRPr="00477D31" w:rsidRDefault="00477D31" w:rsidP="00477D31">
      <w:pPr>
        <w:pStyle w:val="Tekstprzypisudolnego"/>
      </w:pPr>
      <w:r w:rsidRPr="0056284D">
        <w:rPr>
          <w:rStyle w:val="Odwoanieprzypisudolnego"/>
          <w:lang w:val="en-GB"/>
        </w:rPr>
        <w:footnoteRef/>
      </w:r>
      <w:r w:rsidRPr="00477D31">
        <w:t xml:space="preserve"> Wymagany jest format przypisów APA 6th. </w:t>
      </w:r>
    </w:p>
  </w:footnote>
  <w:footnote w:id="3">
    <w:p w14:paraId="0307CDE5" w14:textId="684AD0EE" w:rsidR="00143B79" w:rsidRPr="003318BD" w:rsidRDefault="00143B79" w:rsidP="00143B79">
      <w:pPr>
        <w:pStyle w:val="Tekstprzypisudolnego"/>
      </w:pPr>
      <w:r w:rsidRPr="001535F3">
        <w:rPr>
          <w:rStyle w:val="Odwoanieprzypisudolnego"/>
          <w:lang w:val="en-GB"/>
        </w:rPr>
        <w:footnoteRef/>
      </w:r>
      <w:r w:rsidRPr="003318BD">
        <w:t xml:space="preserve"> </w:t>
      </w:r>
      <w:r w:rsidR="00C623B0" w:rsidRPr="003318BD">
        <w:t xml:space="preserve">Kandydat musi dołączyć raport z liczbą </w:t>
      </w:r>
      <w:r w:rsidR="00B619B8">
        <w:t xml:space="preserve">wyrazów </w:t>
      </w:r>
      <w:r w:rsidR="00C623B0" w:rsidRPr="003318BD">
        <w:t xml:space="preserve">do punktów </w:t>
      </w:r>
      <w:r w:rsidRPr="003318BD">
        <w:t xml:space="preserve">2, 4, 5 </w:t>
      </w:r>
      <w:r w:rsidR="00C623B0">
        <w:t xml:space="preserve">i </w:t>
      </w:r>
      <w:r w:rsidRPr="003318BD">
        <w:t xml:space="preserve">6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B42D4" w14:textId="77777777" w:rsidR="001F702A" w:rsidRDefault="001F702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90BCD" w14:textId="77777777" w:rsidR="001F702A" w:rsidRDefault="001F702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3BC2F" w14:textId="77777777" w:rsidR="001F702A" w:rsidRDefault="001F702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35AC"/>
    <w:multiLevelType w:val="hybridMultilevel"/>
    <w:tmpl w:val="AF560E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B314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ECA13A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54377826">
    <w:abstractNumId w:val="0"/>
  </w:num>
  <w:num w:numId="2" w16cid:durableId="2035157652">
    <w:abstractNumId w:val="1"/>
  </w:num>
  <w:num w:numId="3" w16cid:durableId="7694736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7E0B5LmZuYWJko6SsGpxcWZ+XkgBUa1AM88JDYsAAAA"/>
  </w:docVars>
  <w:rsids>
    <w:rsidRoot w:val="00680F6E"/>
    <w:rsid w:val="00051AA2"/>
    <w:rsid w:val="00064E8C"/>
    <w:rsid w:val="00080D77"/>
    <w:rsid w:val="000C39C3"/>
    <w:rsid w:val="0010781A"/>
    <w:rsid w:val="00143B79"/>
    <w:rsid w:val="001535F3"/>
    <w:rsid w:val="001A6F56"/>
    <w:rsid w:val="001C3CC6"/>
    <w:rsid w:val="001E154C"/>
    <w:rsid w:val="001F46D7"/>
    <w:rsid w:val="001F702A"/>
    <w:rsid w:val="002003D8"/>
    <w:rsid w:val="00250012"/>
    <w:rsid w:val="00255394"/>
    <w:rsid w:val="00255464"/>
    <w:rsid w:val="002572D4"/>
    <w:rsid w:val="00277CBD"/>
    <w:rsid w:val="002A2A99"/>
    <w:rsid w:val="002D7129"/>
    <w:rsid w:val="002E3BB3"/>
    <w:rsid w:val="002E49D7"/>
    <w:rsid w:val="003318BD"/>
    <w:rsid w:val="003A747A"/>
    <w:rsid w:val="0040144B"/>
    <w:rsid w:val="00425C09"/>
    <w:rsid w:val="0042683C"/>
    <w:rsid w:val="00434367"/>
    <w:rsid w:val="00477D31"/>
    <w:rsid w:val="004F238C"/>
    <w:rsid w:val="004F7778"/>
    <w:rsid w:val="00526497"/>
    <w:rsid w:val="00572ECF"/>
    <w:rsid w:val="005B0EBA"/>
    <w:rsid w:val="005C6294"/>
    <w:rsid w:val="005E0C7F"/>
    <w:rsid w:val="005F1F01"/>
    <w:rsid w:val="006064A5"/>
    <w:rsid w:val="00614F8B"/>
    <w:rsid w:val="006232C6"/>
    <w:rsid w:val="00637544"/>
    <w:rsid w:val="00641EAB"/>
    <w:rsid w:val="00644889"/>
    <w:rsid w:val="00665620"/>
    <w:rsid w:val="00680F6E"/>
    <w:rsid w:val="00683611"/>
    <w:rsid w:val="006944A4"/>
    <w:rsid w:val="006A21A7"/>
    <w:rsid w:val="006B0BD7"/>
    <w:rsid w:val="007111D1"/>
    <w:rsid w:val="007129F7"/>
    <w:rsid w:val="00713B9F"/>
    <w:rsid w:val="0071759E"/>
    <w:rsid w:val="00736FB9"/>
    <w:rsid w:val="00752DE3"/>
    <w:rsid w:val="00775F46"/>
    <w:rsid w:val="00783778"/>
    <w:rsid w:val="00797BF1"/>
    <w:rsid w:val="007C5CA0"/>
    <w:rsid w:val="007E5020"/>
    <w:rsid w:val="00812F5B"/>
    <w:rsid w:val="00813270"/>
    <w:rsid w:val="0082717E"/>
    <w:rsid w:val="00832E7E"/>
    <w:rsid w:val="008440AD"/>
    <w:rsid w:val="00872E12"/>
    <w:rsid w:val="008C304C"/>
    <w:rsid w:val="00970873"/>
    <w:rsid w:val="009C7872"/>
    <w:rsid w:val="009F59D4"/>
    <w:rsid w:val="00A60F42"/>
    <w:rsid w:val="00A671D9"/>
    <w:rsid w:val="00A679BC"/>
    <w:rsid w:val="00A93FD1"/>
    <w:rsid w:val="00AB3BD6"/>
    <w:rsid w:val="00AD4DCD"/>
    <w:rsid w:val="00AE047A"/>
    <w:rsid w:val="00B1325B"/>
    <w:rsid w:val="00B33A1C"/>
    <w:rsid w:val="00B55F33"/>
    <w:rsid w:val="00B619B8"/>
    <w:rsid w:val="00B83734"/>
    <w:rsid w:val="00BA23F2"/>
    <w:rsid w:val="00C02240"/>
    <w:rsid w:val="00C267A9"/>
    <w:rsid w:val="00C479EF"/>
    <w:rsid w:val="00C623B0"/>
    <w:rsid w:val="00C636FC"/>
    <w:rsid w:val="00CA7EF8"/>
    <w:rsid w:val="00CB0470"/>
    <w:rsid w:val="00CE3AD7"/>
    <w:rsid w:val="00CF7F3D"/>
    <w:rsid w:val="00D03789"/>
    <w:rsid w:val="00D202FE"/>
    <w:rsid w:val="00D41330"/>
    <w:rsid w:val="00D464C8"/>
    <w:rsid w:val="00D564BF"/>
    <w:rsid w:val="00D635B1"/>
    <w:rsid w:val="00D73437"/>
    <w:rsid w:val="00DA7E8E"/>
    <w:rsid w:val="00DC018B"/>
    <w:rsid w:val="00DE28FC"/>
    <w:rsid w:val="00E02403"/>
    <w:rsid w:val="00E269F5"/>
    <w:rsid w:val="00E67DAE"/>
    <w:rsid w:val="00E75AF1"/>
    <w:rsid w:val="00E83B38"/>
    <w:rsid w:val="00EB4695"/>
    <w:rsid w:val="00EC336D"/>
    <w:rsid w:val="00ED1BE2"/>
    <w:rsid w:val="00EF2A20"/>
    <w:rsid w:val="00F14C00"/>
    <w:rsid w:val="00F25AAB"/>
    <w:rsid w:val="00F449FF"/>
    <w:rsid w:val="00F87C53"/>
    <w:rsid w:val="00FC56C5"/>
    <w:rsid w:val="00FF6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9A9308"/>
  <w15:docId w15:val="{8EDE7624-71C5-4A49-B5E3-FB4ECE486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80F6E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80F6E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80F6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33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33A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33A1C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3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3A1C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3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3A1C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B83734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83734"/>
  </w:style>
  <w:style w:type="paragraph" w:styleId="Nagwek">
    <w:name w:val="header"/>
    <w:basedOn w:val="Normalny"/>
    <w:link w:val="Nagwek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B0470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CB04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B0470"/>
    <w:rPr>
      <w:lang w:val="en-GB"/>
    </w:rPr>
  </w:style>
  <w:style w:type="paragraph" w:styleId="Poprawka">
    <w:name w:val="Revision"/>
    <w:hidden/>
    <w:uiPriority w:val="99"/>
    <w:semiHidden/>
    <w:rsid w:val="00D03789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9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Ekonomiczny w Poznaniu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sz Kowalski</dc:creator>
  <cp:lastModifiedBy>Tomasz Jewartowski</cp:lastModifiedBy>
  <cp:revision>8</cp:revision>
  <dcterms:created xsi:type="dcterms:W3CDTF">2023-11-06T07:47:00Z</dcterms:created>
  <dcterms:modified xsi:type="dcterms:W3CDTF">2023-12-19T21:27:00Z</dcterms:modified>
</cp:coreProperties>
</file>